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5C9C74" w14:textId="0AB8EF9E" w:rsidR="00651285" w:rsidRPr="007F221E" w:rsidRDefault="00E3782A" w:rsidP="00651285">
      <w:pPr>
        <w:ind w:left="360"/>
        <w:jc w:val="center"/>
        <w:rPr>
          <w:sz w:val="32"/>
        </w:rPr>
      </w:pPr>
      <w:r>
        <w:rPr>
          <w:sz w:val="32"/>
        </w:rPr>
        <w:t>Assignment</w:t>
      </w:r>
      <w:r w:rsidR="00651285" w:rsidRPr="007F221E">
        <w:rPr>
          <w:sz w:val="32"/>
        </w:rPr>
        <w:t xml:space="preserve"> </w:t>
      </w:r>
      <w:r w:rsidR="00A823FB">
        <w:rPr>
          <w:sz w:val="32"/>
        </w:rPr>
        <w:t>1</w:t>
      </w:r>
    </w:p>
    <w:p w14:paraId="2EDB5ABC" w14:textId="77777777" w:rsidR="00021B48" w:rsidRDefault="00021B48" w:rsidP="00651285">
      <w:pPr>
        <w:ind w:left="360"/>
        <w:jc w:val="center"/>
        <w:rPr>
          <w:sz w:val="32"/>
        </w:rPr>
      </w:pPr>
    </w:p>
    <w:p w14:paraId="6EEAC9DB" w14:textId="58DEA774" w:rsidR="00651285" w:rsidRPr="007F221E" w:rsidRDefault="00651285" w:rsidP="00651285">
      <w:pPr>
        <w:ind w:left="360"/>
        <w:jc w:val="center"/>
        <w:rPr>
          <w:sz w:val="32"/>
        </w:rPr>
      </w:pPr>
      <w:r>
        <w:rPr>
          <w:sz w:val="32"/>
        </w:rPr>
        <w:t xml:space="preserve">Submit through </w:t>
      </w:r>
      <w:r w:rsidR="00146576">
        <w:rPr>
          <w:sz w:val="32"/>
        </w:rPr>
        <w:t>the blackboard before 1</w:t>
      </w:r>
      <w:r w:rsidR="00A823FB">
        <w:rPr>
          <w:sz w:val="32"/>
        </w:rPr>
        <w:t>2</w:t>
      </w:r>
      <w:r w:rsidR="00146576">
        <w:rPr>
          <w:sz w:val="32"/>
        </w:rPr>
        <w:t>:</w:t>
      </w:r>
      <w:r w:rsidR="00A823FB">
        <w:rPr>
          <w:sz w:val="32"/>
        </w:rPr>
        <w:t>00a</w:t>
      </w:r>
      <w:r w:rsidR="00146576">
        <w:rPr>
          <w:sz w:val="32"/>
        </w:rPr>
        <w:t>m 0</w:t>
      </w:r>
      <w:r w:rsidR="00127AFE">
        <w:rPr>
          <w:sz w:val="32"/>
        </w:rPr>
        <w:t>2</w:t>
      </w:r>
      <w:r>
        <w:rPr>
          <w:sz w:val="32"/>
        </w:rPr>
        <w:t>/</w:t>
      </w:r>
      <w:r w:rsidR="00127AFE">
        <w:rPr>
          <w:sz w:val="32"/>
        </w:rPr>
        <w:t>1</w:t>
      </w:r>
      <w:r w:rsidR="00F4728D">
        <w:rPr>
          <w:sz w:val="32"/>
        </w:rPr>
        <w:t>5</w:t>
      </w:r>
      <w:r w:rsidR="00E3782A">
        <w:rPr>
          <w:sz w:val="32"/>
        </w:rPr>
        <w:t>/</w:t>
      </w:r>
      <w:r w:rsidR="00127AFE">
        <w:rPr>
          <w:sz w:val="32"/>
        </w:rPr>
        <w:t>20</w:t>
      </w:r>
      <w:r>
        <w:rPr>
          <w:sz w:val="32"/>
        </w:rPr>
        <w:t xml:space="preserve"> </w:t>
      </w:r>
    </w:p>
    <w:p w14:paraId="404ECDD8" w14:textId="77777777" w:rsidR="00651285" w:rsidRDefault="00651285" w:rsidP="00651285">
      <w:pPr>
        <w:ind w:left="360"/>
        <w:jc w:val="center"/>
      </w:pPr>
    </w:p>
    <w:p w14:paraId="6BDB3692" w14:textId="70FB83AF" w:rsidR="00D432EA" w:rsidRDefault="00D432EA" w:rsidP="00651285">
      <w:pPr>
        <w:ind w:left="360"/>
      </w:pPr>
      <w:r>
        <w:t xml:space="preserve">NAME: </w:t>
      </w:r>
    </w:p>
    <w:p w14:paraId="7BF7BF04" w14:textId="77777777" w:rsidR="00D432EA" w:rsidRDefault="00D432EA" w:rsidP="00651285">
      <w:pPr>
        <w:ind w:left="360"/>
      </w:pPr>
    </w:p>
    <w:p w14:paraId="2A3BB7E7" w14:textId="77777777" w:rsidR="00651285" w:rsidRDefault="00651285" w:rsidP="00651285">
      <w:pPr>
        <w:ind w:left="360"/>
      </w:pPr>
      <w:r>
        <w:t xml:space="preserve">Instructions: </w:t>
      </w:r>
    </w:p>
    <w:p w14:paraId="500AE9FD" w14:textId="77777777" w:rsidR="00651285" w:rsidRDefault="00651285" w:rsidP="00651285">
      <w:pPr>
        <w:numPr>
          <w:ilvl w:val="0"/>
          <w:numId w:val="1"/>
        </w:numPr>
      </w:pPr>
      <w:r>
        <w:t xml:space="preserve">Work on your own.  </w:t>
      </w:r>
    </w:p>
    <w:p w14:paraId="4635FBFD" w14:textId="27F32DC1" w:rsidR="00651285" w:rsidRDefault="00651285" w:rsidP="00651285">
      <w:pPr>
        <w:numPr>
          <w:ilvl w:val="0"/>
          <w:numId w:val="1"/>
        </w:numPr>
      </w:pPr>
      <w:r>
        <w:t xml:space="preserve">You may write code to do some of the </w:t>
      </w:r>
      <w:r w:rsidR="001A23F4">
        <w:t>work</w:t>
      </w:r>
      <w:r>
        <w:t xml:space="preserve">.  Do not submit your code. </w:t>
      </w:r>
    </w:p>
    <w:p w14:paraId="0295F47B" w14:textId="77777777" w:rsidR="001A23F4" w:rsidRDefault="001A23F4"/>
    <w:p w14:paraId="1CD1E447" w14:textId="75AF114F" w:rsidR="001A23F4" w:rsidRDefault="001A23F4">
      <w:r>
        <w:rPr>
          <w:noProof/>
        </w:rPr>
        <w:drawing>
          <wp:inline distT="0" distB="0" distL="0" distR="0" wp14:anchorId="08FB635D" wp14:editId="16C45D7E">
            <wp:extent cx="5486400" cy="2921330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F426C" w14:textId="5BF985C7" w:rsidR="001A23F4" w:rsidRDefault="00382B2E">
      <w:r>
        <w:rPr>
          <w:noProof/>
        </w:rPr>
        <w:drawing>
          <wp:inline distT="0" distB="0" distL="0" distR="0" wp14:anchorId="29C86938" wp14:editId="391ED40D">
            <wp:extent cx="5486400" cy="2984829"/>
            <wp:effectExtent l="0" t="0" r="0" b="1270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84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A7440" w14:textId="77777777" w:rsidR="001A23F4" w:rsidRDefault="001A23F4"/>
    <w:p w14:paraId="59E72BE8" w14:textId="509B2B5C" w:rsidR="00382B2E" w:rsidRDefault="00382B2E" w:rsidP="00382B2E">
      <w:r>
        <w:lastRenderedPageBreak/>
        <w:t xml:space="preserve">We talked in class briefly about transposition and substitution operations used by symmetric key encryption algorithms.  A transposition cipher is one that uses the transposition operation only.  A substitution cipher is one that uses the substitution operation only.  A product cipher is one that </w:t>
      </w:r>
      <w:r w:rsidR="00D432EA">
        <w:t>uses</w:t>
      </w:r>
      <w:r>
        <w:t xml:space="preserve"> both.</w:t>
      </w:r>
    </w:p>
    <w:p w14:paraId="0B0BAC8C" w14:textId="77777777" w:rsidR="00382B2E" w:rsidRDefault="00382B2E"/>
    <w:p w14:paraId="783E2E66" w14:textId="1760D069" w:rsidR="00146576" w:rsidRDefault="00146576" w:rsidP="00BD262F">
      <w:pPr>
        <w:rPr>
          <w:b/>
        </w:rPr>
      </w:pPr>
      <w:r>
        <w:rPr>
          <w:b/>
        </w:rPr>
        <w:t>Q1 (3</w:t>
      </w:r>
      <w:r w:rsidR="00BD262F" w:rsidRPr="00EA6510">
        <w:rPr>
          <w:b/>
        </w:rPr>
        <w:t xml:space="preserve">pts) </w:t>
      </w:r>
      <w:r>
        <w:rPr>
          <w:b/>
        </w:rPr>
        <w:t>Transposition Ciphers</w:t>
      </w:r>
    </w:p>
    <w:p w14:paraId="49B09C16" w14:textId="77777777" w:rsidR="00146576" w:rsidRDefault="00146576" w:rsidP="00BD262F">
      <w:pPr>
        <w:rPr>
          <w:b/>
        </w:rPr>
      </w:pPr>
    </w:p>
    <w:p w14:paraId="42AE1EE9" w14:textId="2CCAE2AD" w:rsidR="00BD262F" w:rsidRPr="00146576" w:rsidRDefault="00146576" w:rsidP="00BD262F">
      <w:r w:rsidRPr="00146576">
        <w:t>a) (1</w:t>
      </w:r>
      <w:r w:rsidR="00A823FB">
        <w:t>.5</w:t>
      </w:r>
      <w:r w:rsidRPr="00146576">
        <w:t xml:space="preserve">pt) </w:t>
      </w:r>
      <w:r w:rsidR="00BD262F" w:rsidRPr="00146576">
        <w:t xml:space="preserve">Encrypt the following plaintext using the </w:t>
      </w:r>
      <w:r w:rsidR="008C6686" w:rsidRPr="00146576">
        <w:t>Columnar</w:t>
      </w:r>
      <w:r w:rsidR="00BD262F" w:rsidRPr="00146576">
        <w:t xml:space="preserve"> transposition cipher.  Use the key: </w:t>
      </w:r>
      <w:r w:rsidR="00CE19E5">
        <w:t>1</w:t>
      </w:r>
      <w:r w:rsidR="00A823FB">
        <w:t>3</w:t>
      </w:r>
      <w:r w:rsidR="00CE19E5">
        <w:t>5</w:t>
      </w:r>
      <w:r w:rsidR="00A823FB">
        <w:t>2</w:t>
      </w:r>
      <w:r w:rsidR="00CE19E5">
        <w:t>4</w:t>
      </w:r>
      <w:r w:rsidR="00641A40" w:rsidRPr="00146576">
        <w:t xml:space="preserve"> </w:t>
      </w:r>
      <w:r w:rsidR="00BD262F" w:rsidRPr="00146576">
        <w:t>(key size is 5):</w:t>
      </w:r>
    </w:p>
    <w:p w14:paraId="2CE4968E" w14:textId="77777777" w:rsidR="00BD262F" w:rsidRDefault="00BD262F"/>
    <w:p w14:paraId="154195EB" w14:textId="34ACDF86" w:rsidR="008C6686" w:rsidRDefault="00BD262F">
      <w:r w:rsidRPr="00BD262F">
        <w:t>theshadowofthemoonsweptacrosstheglobefromhongkongtothetexaspanhandleasarareannularsolareclipsebeganmondaymorninginasiaandtraversedthepacificthesunappearedasathinringbehindthemoontopeopleinanarrowpathalongthecenterofthetrackwhichbeganinsouthernchinaheavycloudsobscuredtheviewinhongkongbutresidentsoftokyoandothercitieswereabletogetaspectacularviewforaboutfourminutesaroundseventhirtytwoammondaysixthirtytwopmetsundayeventswereheldatschoolsandmuseumsinjapanwhilemanymorepeopletookintheunusualastronomicaleventathomeoronstreetcornersafterwhizzingacrossthepacifictheshadowemergedovernortherncaliforniaandsouthernoregonwherethousandsofpeopleattendedpartiestowatchtheeventthefirsttoappearintheunitedstatessincenineteenninetyfourexpertswarnedthathopefulviewersshouldnotpeerupattheskywithoutspecialviewingequipmentsincelookingatthesunwiththenakedeyecancauseblindnessderekralstonaprofessionalphotographersaidheusedaweldingfiltertocaptureadirectviewofeclipseinthefoothillsaboveorovillecaliforniahesharedthephotooncnnireportnotingtheratherslimswathoftheglobewhocouldseetheimpactoftheeclipseralstonsaidhewantedtoenabletherestoftheworldtoseehowclearitlookedtothoseofuswhowerefortunateenoughtoseeitth</w:t>
      </w:r>
      <w:bookmarkStart w:id="0" w:name="_GoBack"/>
      <w:bookmarkEnd w:id="0"/>
      <w:r w:rsidRPr="00BD262F">
        <w:t>esliverofsunshinethentraveledsoutheastacrosscentralnevadasouthernutahandnorthernarizonaandthennewmexicoitpassedoveralbuquerquenewmexicoaboutseventhirtyfourpmninethirtyfourpmetbeforepeteringouteastoflubbocktexasaccordingtonasa</w:t>
      </w:r>
    </w:p>
    <w:p w14:paraId="10210315" w14:textId="77777777" w:rsidR="008C6686" w:rsidRDefault="008C6686"/>
    <w:p w14:paraId="24DF1980" w14:textId="498FBAA0" w:rsidR="00146576" w:rsidRDefault="00A823FB" w:rsidP="00146576">
      <w:r>
        <w:t>b</w:t>
      </w:r>
      <w:r w:rsidR="00146576" w:rsidRPr="00146576">
        <w:t>) (1</w:t>
      </w:r>
      <w:r>
        <w:t>.5</w:t>
      </w:r>
      <w:r w:rsidR="00146576" w:rsidRPr="00146576">
        <w:t xml:space="preserve">pt) </w:t>
      </w:r>
      <w:bookmarkStart w:id="1" w:name="_Hlk31980838"/>
      <w:r w:rsidR="00146576" w:rsidRPr="00146576">
        <w:t xml:space="preserve">Calculate and plot the letter </w:t>
      </w:r>
      <w:bookmarkStart w:id="2" w:name="_Hlk31981286"/>
      <w:r w:rsidR="00146576" w:rsidRPr="00146576">
        <w:t>frequencies</w:t>
      </w:r>
      <w:bookmarkEnd w:id="2"/>
      <w:r w:rsidR="00146576" w:rsidRPr="00146576">
        <w:t xml:space="preserve"> of the ciphertext</w:t>
      </w:r>
      <w:bookmarkEnd w:id="1"/>
      <w:r w:rsidR="00146576" w:rsidRPr="00146576">
        <w:t xml:space="preserve"> </w:t>
      </w:r>
      <w:r w:rsidR="00146576" w:rsidRPr="00146576">
        <w:rPr>
          <w:highlight w:val="yellow"/>
        </w:rPr>
        <w:t>(use the spreadsheet provided)</w:t>
      </w:r>
      <w:r w:rsidR="00146576" w:rsidRPr="00146576">
        <w:t xml:space="preserve"> and compare it to that of the English letters shown below.  </w:t>
      </w:r>
      <w:r w:rsidR="00E3782A">
        <w:t>Comment on the relationship between both.</w:t>
      </w:r>
    </w:p>
    <w:p w14:paraId="1DE20D62" w14:textId="77777777" w:rsidR="00146576" w:rsidRDefault="00146576" w:rsidP="00146576"/>
    <w:p w14:paraId="04281FD4" w14:textId="77777777" w:rsidR="00146576" w:rsidRDefault="00146576" w:rsidP="00A823FB">
      <w:pPr>
        <w:ind w:left="1440" w:firstLine="720"/>
      </w:pPr>
      <w:r w:rsidRPr="000A2F42">
        <w:rPr>
          <w:noProof/>
        </w:rPr>
        <w:drawing>
          <wp:inline distT="0" distB="0" distL="0" distR="0" wp14:anchorId="16BA0B1D" wp14:editId="6C6D26D9">
            <wp:extent cx="2852420" cy="2234161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065" cy="2234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9B679" w14:textId="77777777" w:rsidR="00146576" w:rsidRDefault="00146576" w:rsidP="00146576">
      <w:pPr>
        <w:jc w:val="center"/>
      </w:pPr>
      <w:r>
        <w:t xml:space="preserve">Source: </w:t>
      </w:r>
      <w:r w:rsidRPr="005E3165">
        <w:t>https://en.wikipedia.org/wiki/Letter_frequency</w:t>
      </w:r>
    </w:p>
    <w:p w14:paraId="7A501580" w14:textId="52507985" w:rsidR="00146576" w:rsidRDefault="00173FD5" w:rsidP="00CD7FEA">
      <w:pPr>
        <w:rPr>
          <w:b/>
        </w:rPr>
      </w:pPr>
      <w:r>
        <w:rPr>
          <w:b/>
        </w:rPr>
        <w:lastRenderedPageBreak/>
        <w:t>Q2</w:t>
      </w:r>
      <w:r w:rsidR="00146576">
        <w:rPr>
          <w:b/>
        </w:rPr>
        <w:t xml:space="preserve"> (3</w:t>
      </w:r>
      <w:r w:rsidR="00CD7FEA" w:rsidRPr="00EA6510">
        <w:rPr>
          <w:b/>
        </w:rPr>
        <w:t xml:space="preserve">pts) </w:t>
      </w:r>
      <w:r w:rsidR="00146576">
        <w:rPr>
          <w:b/>
        </w:rPr>
        <w:t>Substitution Ciphers</w:t>
      </w:r>
    </w:p>
    <w:p w14:paraId="0CAFA4F0" w14:textId="77777777" w:rsidR="00146576" w:rsidRDefault="00146576" w:rsidP="00CD7FEA">
      <w:pPr>
        <w:rPr>
          <w:b/>
        </w:rPr>
      </w:pPr>
    </w:p>
    <w:p w14:paraId="349EE52F" w14:textId="48A1B5D2" w:rsidR="00CD7FEA" w:rsidRPr="00146576" w:rsidRDefault="00146576" w:rsidP="00CD7FEA">
      <w:r w:rsidRPr="00146576">
        <w:t>a) (1</w:t>
      </w:r>
      <w:r w:rsidR="00A823FB">
        <w:t>.5</w:t>
      </w:r>
      <w:r w:rsidRPr="00146576">
        <w:t xml:space="preserve">pt) </w:t>
      </w:r>
      <w:r w:rsidR="00CD7FEA" w:rsidRPr="00146576">
        <w:t>Encrypt the following plaintext using the Caesar sub</w:t>
      </w:r>
      <w:r w:rsidR="00A823FB">
        <w:t xml:space="preserve">stitution cipher.  Use the key </w:t>
      </w:r>
      <w:r w:rsidR="00CE19E5">
        <w:t>4</w:t>
      </w:r>
      <w:r w:rsidR="00CD7FEA" w:rsidRPr="00146576">
        <w:t>:</w:t>
      </w:r>
    </w:p>
    <w:p w14:paraId="4ECB0E46" w14:textId="77777777" w:rsidR="00CD7FEA" w:rsidRDefault="00CD7FEA" w:rsidP="00CD7FEA"/>
    <w:p w14:paraId="5EEF67DF" w14:textId="77777777" w:rsidR="00CD7FEA" w:rsidRDefault="00CD7FEA" w:rsidP="00CD7FEA">
      <w:r w:rsidRPr="00BD262F">
        <w:t>theshadowofthemoonsweptacrosstheglobefromhongkongtothetexaspanhandleasarareannularsolareclipsebeganmondaymorninginasiaandtraversedthepacificthesunappearedasathinringbehindthemoontopeopleinanarrowpathalongthecenterofthetrackwhichbeganinsouthernchinaheavycloudsobscuredtheviewinhongkongbutresidentsoftokyoandothercitieswereabletogetaspectacularviewforaboutfourminutesaroundseventhirtytwoammondaysixthirtytwopmetsundayeventswereheldatschoolsandmuseumsinjapanwhilemanymorepeopletookintheunusualastronomicaleventathomeoronstreetcornersafterwhizzingacrossthepacifictheshadowemergedovernortherncaliforniaandsouthernoregonwherethousandsofpeopleattendedpartiestowatchtheeventthefirsttoappearintheunitedstatessincenineteenninetyfourexpertswarnedthathopefulviewersshouldnotpeerupattheskywithoutspecialviewingequipmentsincelookingatthesunwiththenakedeyecancauseblindnessderekralstonaprofessionalphotographersaidheusedaweldingfiltertocaptureadirectviewofeclipseinthefoothillsaboveorovillecaliforniahesharedthephotooncnnireportnotingtheratherslimswathoftheglobewhocouldseetheimpactoftheeclipseralstonsaidhewantedtoenabletherestoftheworldtoseehowclearitlookedtothoseofuswhowerefortunateenoughtoseeitthesliverofsunshinethentraveledsoutheastacrosscentralnevadasouthernutahandnorthernarizonaandthennewmexicoitpassedoveralbuquerquenewmexicoaboutseventhirtyfourpmninethirtyfourpmetbeforepeteringouteastoflubbocktexasaccordingtonasa</w:t>
      </w:r>
    </w:p>
    <w:p w14:paraId="5D753FFA" w14:textId="77777777" w:rsidR="00146576" w:rsidRDefault="00146576"/>
    <w:p w14:paraId="762445A4" w14:textId="77777777" w:rsidR="00146576" w:rsidRDefault="00146576"/>
    <w:p w14:paraId="0C7F277A" w14:textId="740D2BC2" w:rsidR="00146576" w:rsidRPr="00146576" w:rsidRDefault="00A823FB" w:rsidP="00146576">
      <w:r>
        <w:t>b</w:t>
      </w:r>
      <w:r w:rsidR="00146576" w:rsidRPr="00146576">
        <w:t>) (1</w:t>
      </w:r>
      <w:r>
        <w:t>.5</w:t>
      </w:r>
      <w:r w:rsidR="00146576" w:rsidRPr="00146576">
        <w:t xml:space="preserve">pt) Calculate and plot the letter frequencies of the ciphertext </w:t>
      </w:r>
      <w:r w:rsidR="00146576" w:rsidRPr="00146576">
        <w:rPr>
          <w:highlight w:val="yellow"/>
        </w:rPr>
        <w:t>(use the spreadsheet provided)</w:t>
      </w:r>
      <w:r w:rsidR="00146576" w:rsidRPr="00146576">
        <w:t xml:space="preserve"> and compare it to that of the English letters shown below.  </w:t>
      </w:r>
      <w:r w:rsidR="00E3782A">
        <w:t>Comment on the relationship between both.</w:t>
      </w:r>
    </w:p>
    <w:p w14:paraId="051A364F" w14:textId="77777777" w:rsidR="00146576" w:rsidRPr="00146576" w:rsidRDefault="00146576" w:rsidP="00146576">
      <w:r w:rsidRPr="00146576">
        <w:tab/>
      </w:r>
    </w:p>
    <w:p w14:paraId="3A163089" w14:textId="77777777" w:rsidR="00A823FB" w:rsidRDefault="00A823FB" w:rsidP="00A823FB">
      <w:pPr>
        <w:ind w:left="1440" w:firstLine="720"/>
      </w:pPr>
      <w:r w:rsidRPr="000A2F42">
        <w:rPr>
          <w:noProof/>
        </w:rPr>
        <w:drawing>
          <wp:inline distT="0" distB="0" distL="0" distR="0" wp14:anchorId="371BC421" wp14:editId="3F3FFE68">
            <wp:extent cx="2852420" cy="2234161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065" cy="2234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0CED7" w14:textId="77777777" w:rsidR="00A823FB" w:rsidRDefault="00A823FB" w:rsidP="00A823FB">
      <w:pPr>
        <w:jc w:val="center"/>
      </w:pPr>
      <w:r>
        <w:t xml:space="preserve">Source: </w:t>
      </w:r>
      <w:r w:rsidRPr="005E3165">
        <w:t>https://en.wikipedia.org/wiki/Letter_frequency</w:t>
      </w:r>
    </w:p>
    <w:p w14:paraId="59A23702" w14:textId="77777777" w:rsidR="00146576" w:rsidRDefault="00146576" w:rsidP="00146576"/>
    <w:p w14:paraId="1ABB233A" w14:textId="77777777" w:rsidR="00146576" w:rsidRDefault="00146576">
      <w:pPr>
        <w:rPr>
          <w:b/>
        </w:rPr>
      </w:pPr>
      <w:r>
        <w:rPr>
          <w:b/>
        </w:rPr>
        <w:br w:type="page"/>
      </w:r>
    </w:p>
    <w:p w14:paraId="7309436D" w14:textId="7B8CD742" w:rsidR="00146576" w:rsidRPr="00A823FB" w:rsidRDefault="00146576" w:rsidP="00146576">
      <w:pPr>
        <w:rPr>
          <w:b/>
        </w:rPr>
      </w:pPr>
      <w:r w:rsidRPr="00146576">
        <w:rPr>
          <w:b/>
        </w:rPr>
        <w:lastRenderedPageBreak/>
        <w:t>Q3</w:t>
      </w:r>
      <w:r w:rsidR="00EA49AC">
        <w:rPr>
          <w:b/>
        </w:rPr>
        <w:t xml:space="preserve"> (3</w:t>
      </w:r>
      <w:r w:rsidRPr="00146576">
        <w:rPr>
          <w:b/>
        </w:rPr>
        <w:t xml:space="preserve">pts) </w:t>
      </w:r>
      <w:r w:rsidR="00A823FB">
        <w:rPr>
          <w:b/>
        </w:rPr>
        <w:t>Arbitrary Mapping</w:t>
      </w:r>
    </w:p>
    <w:p w14:paraId="70FC5C54" w14:textId="77777777" w:rsidR="00146576" w:rsidRDefault="00146576" w:rsidP="00146576"/>
    <w:p w14:paraId="71E2D965" w14:textId="14EE7125" w:rsidR="00A823FB" w:rsidRDefault="00A823FB" w:rsidP="00146576">
      <w:r>
        <w:t>Use cryptanalysis to crack the file “challenge.txt” (it should be on the blackboard in the same location as this file).  Show all your logic and the plaintext</w:t>
      </w:r>
      <w:r w:rsidR="00203CB1">
        <w:t>.</w:t>
      </w:r>
    </w:p>
    <w:p w14:paraId="5289441D" w14:textId="77777777" w:rsidR="00CD7FEA" w:rsidRDefault="00CD7FEA"/>
    <w:p w14:paraId="499113EA" w14:textId="77777777" w:rsidR="00CE19E5" w:rsidRDefault="00CE19E5"/>
    <w:p w14:paraId="26599FD0" w14:textId="3E4A10EC" w:rsidR="00CE19E5" w:rsidRPr="00146576" w:rsidRDefault="00CE19E5" w:rsidP="00CE19E5">
      <w:pPr>
        <w:rPr>
          <w:b/>
        </w:rPr>
      </w:pPr>
      <w:r w:rsidRPr="00146576">
        <w:rPr>
          <w:b/>
        </w:rPr>
        <w:t>Q</w:t>
      </w:r>
      <w:r w:rsidR="00EA49AC">
        <w:rPr>
          <w:b/>
        </w:rPr>
        <w:t>4 (3</w:t>
      </w:r>
      <w:r w:rsidRPr="00146576">
        <w:rPr>
          <w:b/>
        </w:rPr>
        <w:t xml:space="preserve">pts) </w:t>
      </w:r>
      <w:proofErr w:type="spellStart"/>
      <w:r w:rsidRPr="00146576">
        <w:rPr>
          <w:b/>
        </w:rPr>
        <w:t>Vigenere</w:t>
      </w:r>
      <w:proofErr w:type="spellEnd"/>
      <w:r w:rsidRPr="00146576">
        <w:rPr>
          <w:b/>
        </w:rPr>
        <w:t xml:space="preserve"> </w:t>
      </w:r>
      <w:r>
        <w:rPr>
          <w:b/>
        </w:rPr>
        <w:t>Crypta</w:t>
      </w:r>
      <w:r w:rsidRPr="00146576">
        <w:rPr>
          <w:b/>
        </w:rPr>
        <w:t>nalysis</w:t>
      </w:r>
    </w:p>
    <w:p w14:paraId="5754AF13" w14:textId="77777777" w:rsidR="00CE19E5" w:rsidRDefault="00CE19E5" w:rsidP="00CE19E5"/>
    <w:p w14:paraId="66CD54CD" w14:textId="77777777" w:rsidR="00CE19E5" w:rsidRDefault="00CE19E5" w:rsidP="00CE19E5">
      <w:r>
        <w:t>The ciphertext is posted to the blackboard (same folder as the assignment) in a file called “ciphertext”</w:t>
      </w:r>
    </w:p>
    <w:p w14:paraId="6E3B21B3" w14:textId="77777777" w:rsidR="00CE19E5" w:rsidRDefault="00CE19E5" w:rsidP="00CE19E5"/>
    <w:p w14:paraId="6D88B913" w14:textId="77777777" w:rsidR="00CE19E5" w:rsidRDefault="00CE19E5" w:rsidP="00CE19E5">
      <w:pPr>
        <w:numPr>
          <w:ilvl w:val="0"/>
          <w:numId w:val="3"/>
        </w:numPr>
      </w:pPr>
      <w:r>
        <w:t xml:space="preserve">(1pts) Do a </w:t>
      </w:r>
      <w:r w:rsidRPr="00910FD3">
        <w:rPr>
          <w:rStyle w:val="a7"/>
        </w:rPr>
        <w:t>repetition test on the cipher.</w:t>
      </w:r>
      <w:r>
        <w:rPr>
          <w:rStyle w:val="a7"/>
        </w:rPr>
        <w:t xml:space="preserve">  </w:t>
      </w:r>
      <w:r>
        <w:t xml:space="preserve">You can use this site: </w:t>
      </w:r>
      <w:r>
        <w:br/>
      </w:r>
      <w:r>
        <w:br/>
      </w:r>
      <w:hyperlink r:id="rId10" w:history="1">
        <w:r w:rsidRPr="00961C53">
          <w:rPr>
            <w:rStyle w:val="a6"/>
          </w:rPr>
          <w:t>http://www.simonsingh.net/The_Black_Chamber/vigenere_cracking_tool.html</w:t>
        </w:r>
      </w:hyperlink>
      <w:r>
        <w:t xml:space="preserve">.  </w:t>
      </w:r>
    </w:p>
    <w:p w14:paraId="31310138" w14:textId="77777777" w:rsidR="00CE19E5" w:rsidRDefault="00CE19E5" w:rsidP="00CE19E5">
      <w:pPr>
        <w:ind w:left="720"/>
      </w:pPr>
    </w:p>
    <w:p w14:paraId="400889CD" w14:textId="77777777" w:rsidR="00CE19E5" w:rsidRDefault="00CE19E5" w:rsidP="00CE19E5">
      <w:pPr>
        <w:ind w:left="360"/>
      </w:pPr>
      <w:r>
        <w:t>Add a screenshot (make it fit in the space below) of some of the repeated sequences</w:t>
      </w:r>
    </w:p>
    <w:p w14:paraId="229B49C0" w14:textId="77777777" w:rsidR="00CE19E5" w:rsidRDefault="00CE19E5" w:rsidP="00CE19E5">
      <w:pPr>
        <w:ind w:left="720"/>
      </w:pPr>
    </w:p>
    <w:p w14:paraId="3A692125" w14:textId="77777777" w:rsidR="00CE19E5" w:rsidRDefault="00CE19E5" w:rsidP="00CE19E5">
      <w:pPr>
        <w:ind w:left="360"/>
      </w:pPr>
      <w:r w:rsidRPr="00932DA7">
        <w:t xml:space="preserve">Based on </w:t>
      </w:r>
      <w:r>
        <w:t xml:space="preserve">the </w:t>
      </w:r>
      <w:r w:rsidRPr="00932DA7">
        <w:t xml:space="preserve">test, what do you think the key </w:t>
      </w:r>
      <w:r>
        <w:t>size</w:t>
      </w:r>
      <w:r w:rsidRPr="00932DA7">
        <w:t xml:space="preserve"> is? </w:t>
      </w:r>
      <w:r>
        <w:t xml:space="preserve">________ </w:t>
      </w:r>
    </w:p>
    <w:p w14:paraId="6E294C79" w14:textId="77777777" w:rsidR="00CE19E5" w:rsidRDefault="00CE19E5" w:rsidP="00CE19E5"/>
    <w:p w14:paraId="4167BB76" w14:textId="77777777" w:rsidR="00CE19E5" w:rsidRDefault="00CE19E5" w:rsidP="00CE19E5"/>
    <w:p w14:paraId="5CA97FEE" w14:textId="77777777" w:rsidR="00CE19E5" w:rsidRDefault="00CE19E5" w:rsidP="00CE19E5"/>
    <w:p w14:paraId="438F814C" w14:textId="77777777" w:rsidR="00CE19E5" w:rsidRPr="00E65D5C" w:rsidRDefault="00CE19E5" w:rsidP="00CE19E5">
      <w:pPr>
        <w:numPr>
          <w:ilvl w:val="0"/>
          <w:numId w:val="3"/>
        </w:numPr>
        <w:rPr>
          <w:b/>
          <w:bCs/>
        </w:rPr>
      </w:pPr>
      <w:r>
        <w:rPr>
          <w:bCs/>
        </w:rPr>
        <w:t>(1pts) Break the ciphertext into sets, where each set corresponds to the letters shifted by a given key.  List the sets below</w:t>
      </w:r>
    </w:p>
    <w:p w14:paraId="73601BDF" w14:textId="77777777" w:rsidR="00CE19E5" w:rsidRDefault="00CE19E5" w:rsidP="00CE19E5">
      <w:pPr>
        <w:ind w:left="360"/>
        <w:rPr>
          <w:bCs/>
        </w:rPr>
      </w:pPr>
    </w:p>
    <w:p w14:paraId="491A1CFE" w14:textId="77777777" w:rsidR="00CE19E5" w:rsidRDefault="00CE19E5" w:rsidP="00CE19E5">
      <w:pPr>
        <w:ind w:left="360"/>
        <w:rPr>
          <w:bCs/>
        </w:rPr>
      </w:pPr>
    </w:p>
    <w:p w14:paraId="09D7142B" w14:textId="77777777" w:rsidR="00CE19E5" w:rsidRDefault="00CE19E5" w:rsidP="00CE19E5">
      <w:pPr>
        <w:ind w:left="360"/>
        <w:rPr>
          <w:bCs/>
        </w:rPr>
      </w:pPr>
      <w:r>
        <w:rPr>
          <w:bCs/>
        </w:rPr>
        <w:t xml:space="preserve">Set1: </w:t>
      </w:r>
    </w:p>
    <w:p w14:paraId="1B2D6B92" w14:textId="77777777" w:rsidR="00CE19E5" w:rsidRDefault="00CE19E5" w:rsidP="00CE19E5">
      <w:pPr>
        <w:ind w:left="360"/>
        <w:rPr>
          <w:bCs/>
        </w:rPr>
      </w:pPr>
    </w:p>
    <w:p w14:paraId="3884917D" w14:textId="77777777" w:rsidR="00CE19E5" w:rsidRDefault="00CE19E5" w:rsidP="00CE19E5">
      <w:pPr>
        <w:ind w:left="360"/>
        <w:rPr>
          <w:bCs/>
        </w:rPr>
      </w:pPr>
      <w:r>
        <w:rPr>
          <w:bCs/>
        </w:rPr>
        <w:t xml:space="preserve">Set2: </w:t>
      </w:r>
    </w:p>
    <w:p w14:paraId="50CE2CE5" w14:textId="77777777" w:rsidR="00CE19E5" w:rsidRDefault="00CE19E5" w:rsidP="00CE19E5">
      <w:pPr>
        <w:ind w:left="360"/>
        <w:rPr>
          <w:bCs/>
        </w:rPr>
      </w:pPr>
      <w:r>
        <w:rPr>
          <w:bCs/>
        </w:rPr>
        <w:t>.</w:t>
      </w:r>
    </w:p>
    <w:p w14:paraId="109D27C8" w14:textId="77777777" w:rsidR="00CE19E5" w:rsidRDefault="00CE19E5" w:rsidP="00CE19E5">
      <w:pPr>
        <w:ind w:left="360"/>
        <w:rPr>
          <w:bCs/>
        </w:rPr>
      </w:pPr>
      <w:r>
        <w:rPr>
          <w:bCs/>
        </w:rPr>
        <w:t>.</w:t>
      </w:r>
    </w:p>
    <w:p w14:paraId="6D9DABA5" w14:textId="77777777" w:rsidR="00CE19E5" w:rsidRPr="000547EB" w:rsidRDefault="00CE19E5" w:rsidP="00CE19E5">
      <w:pPr>
        <w:ind w:left="360"/>
        <w:rPr>
          <w:b/>
          <w:bCs/>
        </w:rPr>
      </w:pPr>
    </w:p>
    <w:p w14:paraId="780BEE48" w14:textId="77777777" w:rsidR="00CE19E5" w:rsidRPr="000547EB" w:rsidRDefault="00CE19E5" w:rsidP="00CE19E5">
      <w:pPr>
        <w:ind w:left="360"/>
        <w:rPr>
          <w:b/>
          <w:bCs/>
        </w:rPr>
      </w:pPr>
    </w:p>
    <w:p w14:paraId="7CC13D0F" w14:textId="77777777" w:rsidR="00CE19E5" w:rsidRPr="00755EAB" w:rsidRDefault="00CE19E5" w:rsidP="00CE19E5">
      <w:pPr>
        <w:numPr>
          <w:ilvl w:val="0"/>
          <w:numId w:val="3"/>
        </w:numPr>
        <w:rPr>
          <w:rStyle w:val="a7"/>
        </w:rPr>
      </w:pPr>
      <w:r>
        <w:t>(2pts</w:t>
      </w:r>
      <w:r w:rsidRPr="000547EB">
        <w:rPr>
          <w:b/>
        </w:rPr>
        <w:t xml:space="preserve">) </w:t>
      </w:r>
      <w:r w:rsidRPr="000547EB">
        <w:t>Find</w:t>
      </w:r>
      <w:r w:rsidRPr="000547EB">
        <w:rPr>
          <w:b/>
        </w:rPr>
        <w:t xml:space="preserve"> </w:t>
      </w:r>
      <w:r w:rsidRPr="000547EB">
        <w:rPr>
          <w:rStyle w:val="a7"/>
        </w:rPr>
        <w:t xml:space="preserve">the letter that has the highest frequency in each </w:t>
      </w:r>
      <w:r>
        <w:rPr>
          <w:rStyle w:val="a7"/>
        </w:rPr>
        <w:t>set</w:t>
      </w:r>
      <w:r w:rsidRPr="000547EB">
        <w:rPr>
          <w:rStyle w:val="a7"/>
        </w:rPr>
        <w:t xml:space="preserve"> </w:t>
      </w:r>
      <w:r>
        <w:rPr>
          <w:rStyle w:val="a7"/>
        </w:rPr>
        <w:t xml:space="preserve">(you can use the spreadsheet provided) </w:t>
      </w:r>
      <w:r w:rsidRPr="000547EB">
        <w:rPr>
          <w:rStyle w:val="a7"/>
        </w:rPr>
        <w:t>and use it to guess the key.</w:t>
      </w:r>
      <w:r>
        <w:rPr>
          <w:rStyle w:val="a7"/>
        </w:rPr>
        <w:br/>
      </w:r>
      <w:r>
        <w:rPr>
          <w:rStyle w:val="a7"/>
        </w:rPr>
        <w:br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1440"/>
        <w:gridCol w:w="4686"/>
      </w:tblGrid>
      <w:tr w:rsidR="00CE19E5" w14:paraId="626C93AA" w14:textId="77777777" w:rsidTr="00CE19E5">
        <w:trPr>
          <w:jc w:val="center"/>
        </w:trPr>
        <w:tc>
          <w:tcPr>
            <w:tcW w:w="1554" w:type="dxa"/>
          </w:tcPr>
          <w:p w14:paraId="1C5060DD" w14:textId="77777777" w:rsidR="00CE19E5" w:rsidRDefault="00CE19E5" w:rsidP="00CE19E5">
            <w:r>
              <w:t>Sets</w:t>
            </w:r>
          </w:p>
        </w:tc>
        <w:tc>
          <w:tcPr>
            <w:tcW w:w="1440" w:type="dxa"/>
          </w:tcPr>
          <w:p w14:paraId="52A0ADDD" w14:textId="77777777" w:rsidR="00CE19E5" w:rsidRDefault="00CE19E5" w:rsidP="00CE19E5">
            <w:r>
              <w:t>Letter with highest freq.</w:t>
            </w:r>
          </w:p>
        </w:tc>
        <w:tc>
          <w:tcPr>
            <w:tcW w:w="4686" w:type="dxa"/>
          </w:tcPr>
          <w:p w14:paraId="793ADE3C" w14:textId="77777777" w:rsidR="00CE19E5" w:rsidRDefault="00CE19E5" w:rsidP="00CE19E5">
            <w:pPr>
              <w:jc w:val="center"/>
            </w:pPr>
            <w:r>
              <w:t xml:space="preserve">Assuming this letter is “e” then </w:t>
            </w:r>
            <w:r>
              <w:br/>
              <w:t>the key to decrypt this set is</w:t>
            </w:r>
          </w:p>
        </w:tc>
      </w:tr>
      <w:tr w:rsidR="00CE19E5" w14:paraId="0F571C76" w14:textId="77777777" w:rsidTr="00CE19E5">
        <w:trPr>
          <w:jc w:val="center"/>
        </w:trPr>
        <w:tc>
          <w:tcPr>
            <w:tcW w:w="1554" w:type="dxa"/>
          </w:tcPr>
          <w:p w14:paraId="7A69C1F0" w14:textId="77777777" w:rsidR="00CE19E5" w:rsidRDefault="00CE19E5" w:rsidP="00CE19E5">
            <w:r>
              <w:t>set</w:t>
            </w:r>
            <w:r w:rsidRPr="00932DA7">
              <w:t xml:space="preserve"> 1</w:t>
            </w:r>
          </w:p>
        </w:tc>
        <w:tc>
          <w:tcPr>
            <w:tcW w:w="1440" w:type="dxa"/>
          </w:tcPr>
          <w:p w14:paraId="46420494" w14:textId="77777777" w:rsidR="00CE19E5" w:rsidRDefault="00CE19E5" w:rsidP="00CE19E5"/>
        </w:tc>
        <w:tc>
          <w:tcPr>
            <w:tcW w:w="4686" w:type="dxa"/>
          </w:tcPr>
          <w:p w14:paraId="6DB68D49" w14:textId="77777777" w:rsidR="00CE19E5" w:rsidRDefault="00CE19E5" w:rsidP="00CE19E5"/>
        </w:tc>
      </w:tr>
      <w:tr w:rsidR="00CE19E5" w14:paraId="154A85D4" w14:textId="77777777" w:rsidTr="00CE19E5">
        <w:trPr>
          <w:jc w:val="center"/>
        </w:trPr>
        <w:tc>
          <w:tcPr>
            <w:tcW w:w="1554" w:type="dxa"/>
          </w:tcPr>
          <w:p w14:paraId="1BEBA6EC" w14:textId="77777777" w:rsidR="00CE19E5" w:rsidRPr="00932DA7" w:rsidRDefault="00CE19E5" w:rsidP="00CE19E5">
            <w:r>
              <w:t>set</w:t>
            </w:r>
            <w:r w:rsidRPr="00932DA7">
              <w:t xml:space="preserve"> </w:t>
            </w:r>
            <w:r>
              <w:t>2</w:t>
            </w:r>
          </w:p>
        </w:tc>
        <w:tc>
          <w:tcPr>
            <w:tcW w:w="1440" w:type="dxa"/>
          </w:tcPr>
          <w:p w14:paraId="3A6F6D39" w14:textId="77777777" w:rsidR="00CE19E5" w:rsidRDefault="00CE19E5" w:rsidP="00CE19E5"/>
        </w:tc>
        <w:tc>
          <w:tcPr>
            <w:tcW w:w="4686" w:type="dxa"/>
          </w:tcPr>
          <w:p w14:paraId="5FBDF41A" w14:textId="77777777" w:rsidR="00CE19E5" w:rsidRDefault="00CE19E5" w:rsidP="00CE19E5"/>
        </w:tc>
      </w:tr>
      <w:tr w:rsidR="00CE19E5" w14:paraId="45459167" w14:textId="77777777" w:rsidTr="00CE19E5">
        <w:trPr>
          <w:jc w:val="center"/>
        </w:trPr>
        <w:tc>
          <w:tcPr>
            <w:tcW w:w="1554" w:type="dxa"/>
          </w:tcPr>
          <w:p w14:paraId="66FCDD92" w14:textId="77777777" w:rsidR="00CE19E5" w:rsidRPr="00932DA7" w:rsidRDefault="00CE19E5" w:rsidP="00CE19E5">
            <w:r>
              <w:t>…</w:t>
            </w:r>
          </w:p>
        </w:tc>
        <w:tc>
          <w:tcPr>
            <w:tcW w:w="1440" w:type="dxa"/>
          </w:tcPr>
          <w:p w14:paraId="0DCD15CA" w14:textId="77777777" w:rsidR="00CE19E5" w:rsidRDefault="00CE19E5" w:rsidP="00CE19E5"/>
        </w:tc>
        <w:tc>
          <w:tcPr>
            <w:tcW w:w="4686" w:type="dxa"/>
          </w:tcPr>
          <w:p w14:paraId="0FC9A181" w14:textId="77777777" w:rsidR="00CE19E5" w:rsidRDefault="00CE19E5" w:rsidP="00CE19E5"/>
        </w:tc>
      </w:tr>
      <w:tr w:rsidR="00CE19E5" w14:paraId="50439E22" w14:textId="77777777" w:rsidTr="00CE19E5">
        <w:trPr>
          <w:jc w:val="center"/>
        </w:trPr>
        <w:tc>
          <w:tcPr>
            <w:tcW w:w="1554" w:type="dxa"/>
          </w:tcPr>
          <w:p w14:paraId="18E7F775" w14:textId="77777777" w:rsidR="00CE19E5" w:rsidRPr="00932DA7" w:rsidRDefault="00CE19E5" w:rsidP="00CE19E5">
            <w:r>
              <w:t>…</w:t>
            </w:r>
          </w:p>
        </w:tc>
        <w:tc>
          <w:tcPr>
            <w:tcW w:w="1440" w:type="dxa"/>
          </w:tcPr>
          <w:p w14:paraId="160D1195" w14:textId="77777777" w:rsidR="00CE19E5" w:rsidRDefault="00CE19E5" w:rsidP="00CE19E5"/>
        </w:tc>
        <w:tc>
          <w:tcPr>
            <w:tcW w:w="4686" w:type="dxa"/>
          </w:tcPr>
          <w:p w14:paraId="0E683EF3" w14:textId="77777777" w:rsidR="00CE19E5" w:rsidRDefault="00CE19E5" w:rsidP="00CE19E5"/>
        </w:tc>
      </w:tr>
      <w:tr w:rsidR="00CE19E5" w14:paraId="5DF08DAA" w14:textId="77777777" w:rsidTr="00CE19E5">
        <w:trPr>
          <w:jc w:val="center"/>
        </w:trPr>
        <w:tc>
          <w:tcPr>
            <w:tcW w:w="1554" w:type="dxa"/>
          </w:tcPr>
          <w:p w14:paraId="4D165E7C" w14:textId="77777777" w:rsidR="00CE19E5" w:rsidRDefault="00CE19E5" w:rsidP="00CE19E5">
            <w:r>
              <w:t>…</w:t>
            </w:r>
          </w:p>
        </w:tc>
        <w:tc>
          <w:tcPr>
            <w:tcW w:w="1440" w:type="dxa"/>
          </w:tcPr>
          <w:p w14:paraId="6E33969B" w14:textId="77777777" w:rsidR="00CE19E5" w:rsidRDefault="00CE19E5" w:rsidP="00CE19E5"/>
        </w:tc>
        <w:tc>
          <w:tcPr>
            <w:tcW w:w="4686" w:type="dxa"/>
          </w:tcPr>
          <w:p w14:paraId="4C25B729" w14:textId="77777777" w:rsidR="00CE19E5" w:rsidRDefault="00CE19E5" w:rsidP="00CE19E5"/>
        </w:tc>
      </w:tr>
      <w:tr w:rsidR="00CE19E5" w14:paraId="2B44FD35" w14:textId="77777777" w:rsidTr="00CE19E5">
        <w:trPr>
          <w:jc w:val="center"/>
        </w:trPr>
        <w:tc>
          <w:tcPr>
            <w:tcW w:w="1554" w:type="dxa"/>
          </w:tcPr>
          <w:p w14:paraId="70779091" w14:textId="77777777" w:rsidR="00CE19E5" w:rsidRDefault="00CE19E5" w:rsidP="00CE19E5">
            <w:r>
              <w:t>…</w:t>
            </w:r>
          </w:p>
        </w:tc>
        <w:tc>
          <w:tcPr>
            <w:tcW w:w="1440" w:type="dxa"/>
          </w:tcPr>
          <w:p w14:paraId="35F1F467" w14:textId="77777777" w:rsidR="00CE19E5" w:rsidRDefault="00CE19E5" w:rsidP="00CE19E5"/>
        </w:tc>
        <w:tc>
          <w:tcPr>
            <w:tcW w:w="4686" w:type="dxa"/>
          </w:tcPr>
          <w:p w14:paraId="1E39D249" w14:textId="77777777" w:rsidR="00CE19E5" w:rsidRDefault="00CE19E5" w:rsidP="00CE19E5"/>
        </w:tc>
      </w:tr>
    </w:tbl>
    <w:p w14:paraId="10B2A70F" w14:textId="77777777" w:rsidR="00CE19E5" w:rsidRDefault="00CE19E5" w:rsidP="00CE19E5"/>
    <w:p w14:paraId="30BFA4E5" w14:textId="77777777" w:rsidR="00CE19E5" w:rsidRDefault="00CE19E5" w:rsidP="00CE19E5">
      <w:pPr>
        <w:pStyle w:val="a5"/>
      </w:pPr>
    </w:p>
    <w:p w14:paraId="4325B2BE" w14:textId="77777777" w:rsidR="00CE19E5" w:rsidRDefault="00CE19E5" w:rsidP="00CE19E5">
      <w:pPr>
        <w:pStyle w:val="a5"/>
        <w:numPr>
          <w:ilvl w:val="0"/>
          <w:numId w:val="3"/>
        </w:numPr>
        <w:contextualSpacing w:val="0"/>
      </w:pPr>
      <w:r>
        <w:lastRenderedPageBreak/>
        <w:t>(1) What is the plaintext?</w:t>
      </w:r>
    </w:p>
    <w:p w14:paraId="1846FCCA" w14:textId="77777777" w:rsidR="00CE19E5" w:rsidRDefault="00CE19E5" w:rsidP="00CE19E5">
      <w:pPr>
        <w:ind w:left="360"/>
      </w:pPr>
    </w:p>
    <w:p w14:paraId="765C9C15" w14:textId="77777777" w:rsidR="00CE19E5" w:rsidRDefault="00CE19E5" w:rsidP="00CE19E5"/>
    <w:p w14:paraId="59DCD580" w14:textId="77777777" w:rsidR="00CE19E5" w:rsidRDefault="00CE19E5" w:rsidP="00CE19E5">
      <w:pPr>
        <w:rPr>
          <w:b/>
        </w:rPr>
      </w:pPr>
    </w:p>
    <w:p w14:paraId="07F783B8" w14:textId="77777777" w:rsidR="00CE19E5" w:rsidRDefault="00CE19E5" w:rsidP="00CE19E5">
      <w:pPr>
        <w:rPr>
          <w:b/>
        </w:rPr>
      </w:pPr>
    </w:p>
    <w:p w14:paraId="3D84D2C1" w14:textId="77777777" w:rsidR="00CE19E5" w:rsidRDefault="00CE19E5" w:rsidP="00CE19E5">
      <w:pPr>
        <w:rPr>
          <w:b/>
        </w:rPr>
      </w:pPr>
    </w:p>
    <w:p w14:paraId="2B9616B3" w14:textId="77777777" w:rsidR="00CE19E5" w:rsidRDefault="00CE19E5" w:rsidP="00CE19E5">
      <w:pPr>
        <w:rPr>
          <w:b/>
        </w:rPr>
      </w:pPr>
    </w:p>
    <w:p w14:paraId="37F189AD" w14:textId="77777777" w:rsidR="00CE19E5" w:rsidRDefault="00CE19E5" w:rsidP="00CE19E5">
      <w:pPr>
        <w:rPr>
          <w:b/>
        </w:rPr>
      </w:pPr>
      <w:r>
        <w:rPr>
          <w:b/>
        </w:rPr>
        <w:br w:type="page"/>
      </w:r>
    </w:p>
    <w:p w14:paraId="483B719D" w14:textId="2A3D3EC6" w:rsidR="00CE19E5" w:rsidRDefault="00CE19E5" w:rsidP="00CE19E5">
      <w:pPr>
        <w:rPr>
          <w:b/>
        </w:rPr>
      </w:pPr>
      <w:r w:rsidRPr="006B5EE2">
        <w:rPr>
          <w:b/>
        </w:rPr>
        <w:lastRenderedPageBreak/>
        <w:t>Q</w:t>
      </w:r>
      <w:r w:rsidR="00EA49AC">
        <w:rPr>
          <w:b/>
        </w:rPr>
        <w:t>5 (3</w:t>
      </w:r>
      <w:r w:rsidRPr="006B5EE2">
        <w:rPr>
          <w:b/>
        </w:rPr>
        <w:t xml:space="preserve">pts): </w:t>
      </w:r>
      <w:r>
        <w:rPr>
          <w:b/>
        </w:rPr>
        <w:t>Data Encryption Standard</w:t>
      </w:r>
    </w:p>
    <w:p w14:paraId="2B825D9E" w14:textId="77777777" w:rsidR="00CE19E5" w:rsidRDefault="00CE19E5" w:rsidP="00CE19E5">
      <w:pPr>
        <w:rPr>
          <w:b/>
        </w:rPr>
      </w:pPr>
    </w:p>
    <w:p w14:paraId="434E381C" w14:textId="77777777" w:rsidR="00CE19E5" w:rsidRPr="006B5EE2" w:rsidRDefault="00CE19E5" w:rsidP="00CE19E5">
      <w:pPr>
        <w:rPr>
          <w:b/>
        </w:rPr>
      </w:pPr>
      <w:r w:rsidRPr="006B5EE2">
        <w:rPr>
          <w:b/>
        </w:rPr>
        <w:t>Read the document titled SDES.pdf</w:t>
      </w:r>
    </w:p>
    <w:p w14:paraId="2ACB6F7A" w14:textId="77777777" w:rsidR="00CE19E5" w:rsidRPr="006B5EE2" w:rsidRDefault="00CE19E5" w:rsidP="00CE19E5">
      <w:pPr>
        <w:rPr>
          <w:b/>
        </w:rPr>
      </w:pPr>
    </w:p>
    <w:p w14:paraId="598064F9" w14:textId="77777777" w:rsidR="00CE19E5" w:rsidRDefault="00CE19E5" w:rsidP="00CE19E5">
      <w:r>
        <w:t>Using SDES, e</w:t>
      </w:r>
      <w:r w:rsidRPr="006B5EE2">
        <w:t>ncrypt</w:t>
      </w:r>
      <w:r>
        <w:t xml:space="preserve"> the input </w:t>
      </w:r>
      <w:r>
        <w:rPr>
          <w:color w:val="000000"/>
        </w:rPr>
        <w:t>100</w:t>
      </w:r>
      <w:r>
        <w:t>10111 using the key 0101010101 and the modified S-BOX below:</w:t>
      </w:r>
    </w:p>
    <w:p w14:paraId="2DAE9381" w14:textId="77777777" w:rsidR="00CE19E5" w:rsidRDefault="00CE19E5" w:rsidP="00CE19E5"/>
    <w:p w14:paraId="1D5D76AF" w14:textId="77777777" w:rsidR="00CE19E5" w:rsidRDefault="00CE19E5" w:rsidP="00CE19E5">
      <m:oMath>
        <m:r>
          <w:rPr>
            <w:rFonts w:ascii="Cambria Math" w:hAnsi="Cambria Math"/>
          </w:rPr>
          <m:t>S0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mr>
                </m:m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mr>
                </m:m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mr>
                      </m:m>
                    </m:e>
                  </m:mr>
                </m:m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mr>
                </m:m>
              </m:e>
            </m:eqArr>
          </m:e>
        </m:d>
      </m:oMath>
      <w:r>
        <w:t xml:space="preserve">, </w:t>
      </w:r>
      <m:oMath>
        <m:r>
          <w:rPr>
            <w:rFonts w:ascii="Cambria Math" w:hAnsi="Cambria Math"/>
          </w:rPr>
          <m:t>S1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mr>
                      </m:m>
                    </m:e>
                  </m:mr>
                </m:m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mr>
                      </m:m>
                    </m:e>
                  </m:mr>
                </m:m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</m:m>
                    </m:e>
                  </m:mr>
                </m:m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mr>
                </m:m>
              </m:e>
            </m:eqArr>
          </m:e>
        </m:d>
      </m:oMath>
    </w:p>
    <w:p w14:paraId="259EE19B" w14:textId="77777777" w:rsidR="00CE19E5" w:rsidRDefault="00CE19E5" w:rsidP="00CE19E5"/>
    <w:p w14:paraId="5B41BC77" w14:textId="77777777" w:rsidR="00CE19E5" w:rsidRPr="006B5EE2" w:rsidRDefault="00CE19E5" w:rsidP="00CE19E5">
      <w:r>
        <w:t xml:space="preserve">Show a </w:t>
      </w:r>
      <w:proofErr w:type="gramStart"/>
      <w:r>
        <w:t>step-by-step results</w:t>
      </w:r>
      <w:proofErr w:type="gramEnd"/>
      <w:r>
        <w:t xml:space="preserve"> similar to the one below.</w:t>
      </w:r>
    </w:p>
    <w:p w14:paraId="03E8142D" w14:textId="77777777" w:rsidR="00CE19E5" w:rsidRDefault="00CE19E5" w:rsidP="00CE19E5"/>
    <w:p w14:paraId="795AA7E2" w14:textId="77777777" w:rsidR="00CE19E5" w:rsidRDefault="00CE19E5" w:rsidP="00CE19E5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Times"/>
        </w:rPr>
      </w:pPr>
      <w:r>
        <w:rPr>
          <w:rFonts w:ascii="Times" w:hAnsi="Times" w:cs="Times"/>
          <w:noProof/>
        </w:rPr>
        <w:drawing>
          <wp:inline distT="0" distB="0" distL="0" distR="0" wp14:anchorId="4D8E2A53" wp14:editId="61FAA0D2">
            <wp:extent cx="2763520" cy="445008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520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" w:hAnsi="Times" w:cs="Times"/>
        </w:rPr>
        <w:t xml:space="preserve"> </w:t>
      </w:r>
    </w:p>
    <w:p w14:paraId="25E78961" w14:textId="77777777" w:rsidR="00CE19E5" w:rsidRDefault="00CE19E5" w:rsidP="00CE19E5"/>
    <w:p w14:paraId="3E8E26E1" w14:textId="77777777" w:rsidR="00CE19E5" w:rsidRDefault="00CE19E5" w:rsidP="00CE19E5"/>
    <w:p w14:paraId="5DB5E687" w14:textId="6E765B01" w:rsidR="00CE19E5" w:rsidRDefault="00CE19E5" w:rsidP="00CE19E5">
      <w:r>
        <w:rPr>
          <w:b/>
        </w:rPr>
        <w:br w:type="page"/>
      </w:r>
    </w:p>
    <w:sectPr w:rsidR="00CE19E5" w:rsidSect="00B80CC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EAEA42" w14:textId="77777777" w:rsidR="004F70FC" w:rsidRDefault="004F70FC" w:rsidP="00146576">
      <w:r>
        <w:separator/>
      </w:r>
    </w:p>
  </w:endnote>
  <w:endnote w:type="continuationSeparator" w:id="0">
    <w:p w14:paraId="2E54B63F" w14:textId="77777777" w:rsidR="004F70FC" w:rsidRDefault="004F70FC" w:rsidP="00146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45438" w14:textId="77777777" w:rsidR="00CE19E5" w:rsidRDefault="00CE19E5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0E2A6" w14:textId="77777777" w:rsidR="00CE19E5" w:rsidRDefault="00CE19E5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F3320" w14:textId="77777777" w:rsidR="00CE19E5" w:rsidRDefault="00CE19E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480004" w14:textId="77777777" w:rsidR="004F70FC" w:rsidRDefault="004F70FC" w:rsidP="00146576">
      <w:r>
        <w:separator/>
      </w:r>
    </w:p>
  </w:footnote>
  <w:footnote w:type="continuationSeparator" w:id="0">
    <w:p w14:paraId="5789566F" w14:textId="77777777" w:rsidR="004F70FC" w:rsidRDefault="004F70FC" w:rsidP="001465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E3DB4" w14:textId="77777777" w:rsidR="00CE19E5" w:rsidRDefault="00CE19E5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A28B1" w14:textId="77777777" w:rsidR="00CE19E5" w:rsidRDefault="00CE19E5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0EBDD" w14:textId="77777777" w:rsidR="00CE19E5" w:rsidRDefault="00CE19E5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FA001C"/>
    <w:multiLevelType w:val="hybridMultilevel"/>
    <w:tmpl w:val="5DEEE500"/>
    <w:lvl w:ilvl="0" w:tplc="7A8A5A5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490440"/>
    <w:multiLevelType w:val="hybridMultilevel"/>
    <w:tmpl w:val="1F5683C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4816FE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zMwNjcxt7A0srBQ0lEKTi0uzszPAykwrAUAg4+driwAAAA="/>
  </w:docVars>
  <w:rsids>
    <w:rsidRoot w:val="00651285"/>
    <w:rsid w:val="00021B48"/>
    <w:rsid w:val="000E4A46"/>
    <w:rsid w:val="00127AFE"/>
    <w:rsid w:val="00146576"/>
    <w:rsid w:val="001619E7"/>
    <w:rsid w:val="00173FD5"/>
    <w:rsid w:val="001A23F4"/>
    <w:rsid w:val="00203CB1"/>
    <w:rsid w:val="00262DEC"/>
    <w:rsid w:val="0033036D"/>
    <w:rsid w:val="00382B2E"/>
    <w:rsid w:val="00395920"/>
    <w:rsid w:val="004F06D5"/>
    <w:rsid w:val="004F70FC"/>
    <w:rsid w:val="00577D48"/>
    <w:rsid w:val="00641A40"/>
    <w:rsid w:val="00651285"/>
    <w:rsid w:val="007A383E"/>
    <w:rsid w:val="007E1537"/>
    <w:rsid w:val="008C6686"/>
    <w:rsid w:val="00976BAB"/>
    <w:rsid w:val="00992AD3"/>
    <w:rsid w:val="00A50754"/>
    <w:rsid w:val="00A823FB"/>
    <w:rsid w:val="00A870B3"/>
    <w:rsid w:val="00B47C73"/>
    <w:rsid w:val="00B80CC2"/>
    <w:rsid w:val="00BD262F"/>
    <w:rsid w:val="00CB37BB"/>
    <w:rsid w:val="00CD7FEA"/>
    <w:rsid w:val="00CE19E5"/>
    <w:rsid w:val="00D432EA"/>
    <w:rsid w:val="00E3782A"/>
    <w:rsid w:val="00EA49AC"/>
    <w:rsid w:val="00EA6510"/>
    <w:rsid w:val="00F4728D"/>
    <w:rsid w:val="00F6316A"/>
    <w:rsid w:val="00F8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4D146D"/>
  <w14:defaultImageDpi w14:val="330"/>
  <w15:docId w15:val="{1A001716-F026-6D45-842B-5684D1F71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651285"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F06D5"/>
    <w:rPr>
      <w:rFonts w:ascii="Lucida Grande" w:hAnsi="Lucida Grande" w:cs="Lucida Grande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4F06D5"/>
    <w:rPr>
      <w:rFonts w:ascii="Lucida Grande" w:eastAsia="Times New Roman" w:hAnsi="Lucida Grande" w:cs="Lucida Grande"/>
      <w:sz w:val="18"/>
      <w:szCs w:val="18"/>
    </w:rPr>
  </w:style>
  <w:style w:type="paragraph" w:styleId="a5">
    <w:name w:val="List Paragraph"/>
    <w:basedOn w:val="a"/>
    <w:uiPriority w:val="34"/>
    <w:qFormat/>
    <w:rsid w:val="00F6316A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992AD3"/>
    <w:rPr>
      <w:color w:val="0000FF" w:themeColor="hyperlink"/>
      <w:u w:val="single"/>
    </w:rPr>
  </w:style>
  <w:style w:type="character" w:styleId="a7">
    <w:name w:val="Strong"/>
    <w:basedOn w:val="a0"/>
    <w:qFormat/>
    <w:rsid w:val="00146576"/>
    <w:rPr>
      <w:b/>
      <w:bCs/>
    </w:rPr>
  </w:style>
  <w:style w:type="paragraph" w:styleId="a8">
    <w:name w:val="header"/>
    <w:basedOn w:val="a"/>
    <w:link w:val="a9"/>
    <w:uiPriority w:val="99"/>
    <w:unhideWhenUsed/>
    <w:rsid w:val="00146576"/>
    <w:pPr>
      <w:tabs>
        <w:tab w:val="center" w:pos="4320"/>
        <w:tab w:val="right" w:pos="8640"/>
      </w:tabs>
    </w:pPr>
  </w:style>
  <w:style w:type="character" w:customStyle="1" w:styleId="a9">
    <w:name w:val="页眉 字符"/>
    <w:basedOn w:val="a0"/>
    <w:link w:val="a8"/>
    <w:uiPriority w:val="99"/>
    <w:rsid w:val="00146576"/>
    <w:rPr>
      <w:rFonts w:ascii="Times New Roman" w:eastAsia="Times New Roman" w:hAnsi="Times New Roman" w:cs="Times New Roman"/>
    </w:rPr>
  </w:style>
  <w:style w:type="paragraph" w:styleId="aa">
    <w:name w:val="footer"/>
    <w:basedOn w:val="a"/>
    <w:link w:val="ab"/>
    <w:uiPriority w:val="99"/>
    <w:unhideWhenUsed/>
    <w:rsid w:val="00146576"/>
    <w:pPr>
      <w:tabs>
        <w:tab w:val="center" w:pos="4320"/>
        <w:tab w:val="right" w:pos="8640"/>
      </w:tabs>
    </w:pPr>
  </w:style>
  <w:style w:type="character" w:customStyle="1" w:styleId="ab">
    <w:name w:val="页脚 字符"/>
    <w:basedOn w:val="a0"/>
    <w:link w:val="aa"/>
    <w:uiPriority w:val="99"/>
    <w:rsid w:val="0014657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simonsingh.net/The_Black_Chamber/vigenere_cracking_tool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7</Pages>
  <Words>844</Words>
  <Characters>4811</Characters>
  <Application>Microsoft Office Word</Application>
  <DocSecurity>0</DocSecurity>
  <Lines>40</Lines>
  <Paragraphs>11</Paragraphs>
  <ScaleCrop>false</ScaleCrop>
  <Company/>
  <LinksUpToDate>false</LinksUpToDate>
  <CharactersWithSpaces>5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er</dc:creator>
  <cp:keywords/>
  <dc:description/>
  <cp:lastModifiedBy>Li, Gengda</cp:lastModifiedBy>
  <cp:revision>3</cp:revision>
  <dcterms:created xsi:type="dcterms:W3CDTF">2020-02-04T17:31:00Z</dcterms:created>
  <dcterms:modified xsi:type="dcterms:W3CDTF">2020-02-07T20:23:00Z</dcterms:modified>
</cp:coreProperties>
</file>